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0B6D69" w14:textId="77777777" w:rsidR="00962A35" w:rsidRDefault="00327762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Test Results</w:t>
      </w:r>
    </w:p>
    <w:p w14:paraId="400B6D81" w14:textId="77777777" w:rsidR="00962A35" w:rsidRDefault="00962A35">
      <w:pPr>
        <w:pStyle w:val="FirstParagraph"/>
      </w:pPr>
    </w:p>
    <w:sectPr w:rsidR="00962A3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E280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394824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2A35"/>
    <w:rsid w:val="00327762"/>
    <w:rsid w:val="00962A35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0B6D69"/>
  <w15:docId w15:val="{ED0E79C4-D540-4D8A-823A-3E47D8DB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39</Characters>
  <Application>Microsoft Office Word</Application>
  <DocSecurity>0</DocSecurity>
  <Lines>4</Lines>
  <Paragraphs>4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2</cp:revision>
  <dcterms:created xsi:type="dcterms:W3CDTF">2025-01-25T06:27:00Z</dcterms:created>
  <dcterms:modified xsi:type="dcterms:W3CDTF">2025-01-25T06:28:00Z</dcterms:modified>
</cp:coreProperties>
</file>